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750A2" w14:textId="692F46D3" w:rsidR="00584FE6" w:rsidRDefault="00584FE6" w:rsidP="00BA671D">
      <w:pPr>
        <w:jc w:val="center"/>
        <w:rPr>
          <w:b/>
          <w:bCs/>
          <w:sz w:val="36"/>
          <w:szCs w:val="36"/>
          <w:lang w:val="cs-CZ"/>
        </w:rPr>
      </w:pPr>
      <w:r w:rsidRPr="00584FE6">
        <w:rPr>
          <w:b/>
          <w:bCs/>
          <w:sz w:val="36"/>
          <w:szCs w:val="36"/>
          <w:lang w:val="cs-CZ"/>
        </w:rPr>
        <w:t>3D Výprava do Smilova 3.-5.12. 2021</w:t>
      </w:r>
    </w:p>
    <w:p w14:paraId="55BCF73D" w14:textId="77777777" w:rsidR="00BA671D" w:rsidRPr="00BA671D" w:rsidRDefault="00BA671D" w:rsidP="00BA671D">
      <w:pPr>
        <w:jc w:val="center"/>
        <w:rPr>
          <w:b/>
          <w:bCs/>
          <w:lang w:val="cs-CZ"/>
        </w:rPr>
      </w:pPr>
    </w:p>
    <w:p w14:paraId="54034E49" w14:textId="41A18410" w:rsidR="00BA671D" w:rsidRDefault="000B1214" w:rsidP="00584FE6">
      <w:pPr>
        <w:rPr>
          <w:lang w:val="cs-CZ"/>
        </w:rPr>
      </w:pPr>
      <w:r>
        <w:rPr>
          <w:lang w:val="cs-CZ"/>
        </w:rPr>
        <w:t>Na poslední vícedenní výpravu letošního roku vyrážíme do tradiční destinace, chaty Severní hvězda ve Smilově. Scházíme se již za tmy kolem čtvrt na sedm na hlavním vlakovém nádraží v</w:t>
      </w:r>
      <w:r w:rsidR="00BA671D">
        <w:rPr>
          <w:lang w:val="cs-CZ"/>
        </w:rPr>
        <w:t> </w:t>
      </w:r>
      <w:r>
        <w:rPr>
          <w:lang w:val="cs-CZ"/>
        </w:rPr>
        <w:t>Olomouci</w:t>
      </w:r>
      <w:r w:rsidR="00BA671D">
        <w:rPr>
          <w:lang w:val="cs-CZ"/>
        </w:rPr>
        <w:t xml:space="preserve">. Poznávacím znamením, které nás bude doprovázet i během samotné výpravy je </w:t>
      </w:r>
      <w:proofErr w:type="spellStart"/>
      <w:r w:rsidR="00BA671D">
        <w:rPr>
          <w:lang w:val="cs-CZ"/>
        </w:rPr>
        <w:t>Šotyho</w:t>
      </w:r>
      <w:proofErr w:type="spellEnd"/>
      <w:r w:rsidR="00BA671D">
        <w:rPr>
          <w:lang w:val="cs-CZ"/>
        </w:rPr>
        <w:t xml:space="preserve"> konstrukce hvězdné brány vyrobená z kartonu.</w:t>
      </w:r>
      <w:r w:rsidR="000C0A1B">
        <w:rPr>
          <w:lang w:val="cs-CZ"/>
        </w:rPr>
        <w:t xml:space="preserve"> Na sraz se dostavili Honza, Kozák, Kája, Ondra, Peťa, Vítek, Damián, Hrášek, Viliam, Shrek, Maty, Egon, Luke Pls, Ďábel, Jonáš, Luke B., Mamut, Upír, </w:t>
      </w:r>
      <w:proofErr w:type="spellStart"/>
      <w:r w:rsidR="000C0A1B">
        <w:rPr>
          <w:lang w:val="cs-CZ"/>
        </w:rPr>
        <w:t>Šotouš</w:t>
      </w:r>
      <w:proofErr w:type="spellEnd"/>
      <w:r w:rsidR="000C0A1B">
        <w:rPr>
          <w:lang w:val="cs-CZ"/>
        </w:rPr>
        <w:t>, Tadeáš, Prokop, Matěj, já</w:t>
      </w:r>
      <w:r w:rsidR="001E212D">
        <w:rPr>
          <w:lang w:val="cs-CZ"/>
        </w:rPr>
        <w:t>. Upír nás opustil v sobotu pozdě večer, zatímco Štístko se připojil v sobotu ráno.</w:t>
      </w:r>
    </w:p>
    <w:p w14:paraId="76C23C52" w14:textId="7DD10487" w:rsidR="001E212D" w:rsidRDefault="001E212D" w:rsidP="00584FE6">
      <w:pPr>
        <w:rPr>
          <w:lang w:val="cs-CZ"/>
        </w:rPr>
      </w:pPr>
      <w:r>
        <w:rPr>
          <w:lang w:val="cs-CZ"/>
        </w:rPr>
        <w:t xml:space="preserve">Po příjezdu </w:t>
      </w:r>
      <w:r w:rsidR="000F578A">
        <w:rPr>
          <w:lang w:val="cs-CZ"/>
        </w:rPr>
        <w:t xml:space="preserve">na základnu se před vstupem rozdělujeme do tří skupin – </w:t>
      </w:r>
      <w:proofErr w:type="spellStart"/>
      <w:r w:rsidR="000F578A">
        <w:rPr>
          <w:lang w:val="cs-CZ"/>
        </w:rPr>
        <w:t>Stargate</w:t>
      </w:r>
      <w:proofErr w:type="spellEnd"/>
      <w:r w:rsidR="000F578A">
        <w:rPr>
          <w:lang w:val="cs-CZ"/>
        </w:rPr>
        <w:t xml:space="preserve"> týmů. Ty spolu budou sdílet místnosti v chatě a budou spolu soupeřit o to, který z nich bude cestovat na průzkum cizích planet v programu </w:t>
      </w:r>
      <w:proofErr w:type="spellStart"/>
      <w:r w:rsidR="000F578A">
        <w:rPr>
          <w:lang w:val="cs-CZ"/>
        </w:rPr>
        <w:t>Stargate</w:t>
      </w:r>
      <w:proofErr w:type="spellEnd"/>
      <w:r w:rsidR="000F578A">
        <w:rPr>
          <w:lang w:val="cs-CZ"/>
        </w:rPr>
        <w:t xml:space="preserve"> a který bude mít zásadní roli při zadávání navigačních symbolů (jádrem je hlášení „Zadávám první/druhý/třetí symbol“ po celý den, docela nuda).</w:t>
      </w:r>
    </w:p>
    <w:p w14:paraId="56A7A341" w14:textId="09E2E1B9" w:rsidR="00FA7F78" w:rsidRDefault="00FA7F78" w:rsidP="00584FE6">
      <w:pPr>
        <w:rPr>
          <w:lang w:val="cs-CZ"/>
        </w:rPr>
      </w:pPr>
      <w:r>
        <w:rPr>
          <w:lang w:val="cs-CZ"/>
        </w:rPr>
        <w:t xml:space="preserve">Není proto divu, že se všechny týmy do plnění etap </w:t>
      </w:r>
      <w:proofErr w:type="spellStart"/>
      <w:r>
        <w:rPr>
          <w:lang w:val="cs-CZ"/>
        </w:rPr>
        <w:t>celovýpravové</w:t>
      </w:r>
      <w:proofErr w:type="spellEnd"/>
      <w:r>
        <w:rPr>
          <w:lang w:val="cs-CZ"/>
        </w:rPr>
        <w:t xml:space="preserve"> hry pustily se vší nervou. Po ubytování se kadeti programu SG setkávají s jeho šéfem, generálem </w:t>
      </w:r>
      <w:proofErr w:type="spellStart"/>
      <w:r>
        <w:rPr>
          <w:lang w:val="cs-CZ"/>
        </w:rPr>
        <w:t>Hammondem</w:t>
      </w:r>
      <w:proofErr w:type="spellEnd"/>
      <w:r>
        <w:rPr>
          <w:lang w:val="cs-CZ"/>
        </w:rPr>
        <w:t xml:space="preserve"> s </w:t>
      </w:r>
      <w:proofErr w:type="spellStart"/>
      <w:r>
        <w:rPr>
          <w:lang w:val="cs-CZ"/>
        </w:rPr>
        <w:t>piváskem</w:t>
      </w:r>
      <w:proofErr w:type="spellEnd"/>
      <w:r>
        <w:rPr>
          <w:lang w:val="cs-CZ"/>
        </w:rPr>
        <w:t xml:space="preserve"> (dle televizní předlohy). Ten představuje základní pravidla na základně, vysvětluje informace o </w:t>
      </w:r>
      <w:r w:rsidR="00F148B0">
        <w:rPr>
          <w:lang w:val="cs-CZ"/>
        </w:rPr>
        <w:t>světě,</w:t>
      </w:r>
      <w:r>
        <w:rPr>
          <w:lang w:val="cs-CZ"/>
        </w:rPr>
        <w:t xml:space="preserve"> ve kterém se nacházíme a </w:t>
      </w:r>
      <w:r w:rsidR="00F148B0">
        <w:rPr>
          <w:lang w:val="cs-CZ"/>
        </w:rPr>
        <w:t xml:space="preserve">o </w:t>
      </w:r>
      <w:r>
        <w:rPr>
          <w:lang w:val="cs-CZ"/>
        </w:rPr>
        <w:t xml:space="preserve">cestování na jiné světy. Zároveň představuje Jaffu s typickým zlatě vyvedeným symbolem na čele, jde o služebníka nepřátelských </w:t>
      </w:r>
      <w:proofErr w:type="spellStart"/>
      <w:r>
        <w:rPr>
          <w:lang w:val="cs-CZ"/>
        </w:rPr>
        <w:t>Goa</w:t>
      </w:r>
      <w:r w:rsidR="00F148B0">
        <w:rPr>
          <w:lang w:val="cs-CZ"/>
        </w:rPr>
        <w:t>’uldů</w:t>
      </w:r>
      <w:proofErr w:type="spellEnd"/>
      <w:r w:rsidR="00F148B0">
        <w:rPr>
          <w:lang w:val="cs-CZ"/>
        </w:rPr>
        <w:t xml:space="preserve">, která následně při dramatickém okamžiku uniká ze základny za bojového pokřiku „Jaffa </w:t>
      </w:r>
      <w:proofErr w:type="spellStart"/>
      <w:r w:rsidR="00F148B0">
        <w:rPr>
          <w:lang w:val="cs-CZ"/>
        </w:rPr>
        <w:t>krí</w:t>
      </w:r>
      <w:proofErr w:type="spellEnd"/>
      <w:r w:rsidR="00F148B0">
        <w:rPr>
          <w:lang w:val="cs-CZ"/>
        </w:rPr>
        <w:t>!“ … alespoň takový byl plán, že Mamute. Prvním úkolem kadetských týmů je proto bojovníka dostihnout a polapit, aby nemohl svým pánům vyzradit tajné informace o základně SG na Zemi.</w:t>
      </w:r>
    </w:p>
    <w:p w14:paraId="5FFA38BE" w14:textId="21C55C47" w:rsidR="00F148B0" w:rsidRDefault="00F148B0" w:rsidP="00584FE6">
      <w:pPr>
        <w:rPr>
          <w:lang w:val="cs-CZ"/>
        </w:rPr>
      </w:pPr>
      <w:r>
        <w:rPr>
          <w:lang w:val="cs-CZ"/>
        </w:rPr>
        <w:t xml:space="preserve">Po nočním pronásledování Jaffy trávíme čas povídáním a pomalu se chystáme ke spánku, přece jenom nás čeká další den naplněný náročným programem. </w:t>
      </w:r>
    </w:p>
    <w:p w14:paraId="2B71E656" w14:textId="3655A9EB" w:rsidR="00F148B0" w:rsidRDefault="00F148B0" w:rsidP="00584FE6">
      <w:pPr>
        <w:rPr>
          <w:lang w:val="cs-CZ"/>
        </w:rPr>
      </w:pPr>
      <w:r>
        <w:rPr>
          <w:lang w:val="cs-CZ"/>
        </w:rPr>
        <w:t xml:space="preserve">Ráno vyrážíme na rozcvičku, běžíme až k vlakové základně po cestě pokryté ledem a sněhem. Po krátkém procvičení kloubů a svalů se rozdělujeme na štafetové týmy ve kterých budeme závodit zpět k základně. Rozdělování na jednotlivá stanoviště </w:t>
      </w:r>
      <w:r w:rsidR="00952EB9">
        <w:rPr>
          <w:lang w:val="cs-CZ"/>
        </w:rPr>
        <w:t xml:space="preserve">se trochu protáhlo, proto když rozdělujeme poslední dvě stanoviště, málem nás doženou běžci samotní. Závod je tím pádem výrazně chaotičtější, než bylo plánováno, ale vítězství si odnáší tým, ve kterém jsem já. </w:t>
      </w:r>
    </w:p>
    <w:p w14:paraId="007B3CC7" w14:textId="1F2159EE" w:rsidR="00BA671D" w:rsidRDefault="00952EB9" w:rsidP="00584FE6">
      <w:pPr>
        <w:rPr>
          <w:lang w:val="cs-CZ"/>
        </w:rPr>
      </w:pPr>
      <w:r>
        <w:rPr>
          <w:lang w:val="cs-CZ"/>
        </w:rPr>
        <w:t xml:space="preserve">Následně si dáváme snídani a </w:t>
      </w:r>
      <w:r w:rsidR="004A326D">
        <w:rPr>
          <w:lang w:val="cs-CZ"/>
        </w:rPr>
        <w:t xml:space="preserve">čeká nás další venkovní program, tentokrát je třeba posbírat </w:t>
      </w:r>
      <w:r w:rsidR="00FB0F25">
        <w:rPr>
          <w:lang w:val="cs-CZ"/>
        </w:rPr>
        <w:t xml:space="preserve">a </w:t>
      </w:r>
      <w:r w:rsidR="004A326D">
        <w:rPr>
          <w:lang w:val="cs-CZ"/>
        </w:rPr>
        <w:t xml:space="preserve">vyhodnotit různé údaje o planetách které program SG dříve navštívil, protože </w:t>
      </w:r>
      <w:r w:rsidR="00FB0F25">
        <w:rPr>
          <w:lang w:val="cs-CZ"/>
        </w:rPr>
        <w:t xml:space="preserve">záznamy v počítačích poškodil elektromagnetický výboj. </w:t>
      </w:r>
      <w:r w:rsidR="003E243F">
        <w:rPr>
          <w:lang w:val="cs-CZ"/>
        </w:rPr>
        <w:t>Kadeti unikají před nepřátelskými Jaffy a zjišťují informace jako jsou úroveň radiace, průměrná teplota anebo klimatické podmínky. Nejlépe se v této etapě dařilo týmu SG-2.</w:t>
      </w:r>
    </w:p>
    <w:p w14:paraId="6BA9F7E4" w14:textId="2270A322" w:rsidR="003E243F" w:rsidRDefault="003E243F" w:rsidP="00584FE6">
      <w:pPr>
        <w:rPr>
          <w:lang w:val="cs-CZ"/>
        </w:rPr>
      </w:pPr>
      <w:r>
        <w:rPr>
          <w:lang w:val="cs-CZ"/>
        </w:rPr>
        <w:t>Po získávání informací si dáváme oběd</w:t>
      </w:r>
      <w:r w:rsidR="004F0650">
        <w:rPr>
          <w:lang w:val="cs-CZ"/>
        </w:rPr>
        <w:t xml:space="preserve">, který si pro sebe připravuje každá skupina. Každý tým vaří </w:t>
      </w:r>
      <w:proofErr w:type="spellStart"/>
      <w:r w:rsidR="004F0650">
        <w:rPr>
          <w:lang w:val="cs-CZ"/>
        </w:rPr>
        <w:t>buřtguláš</w:t>
      </w:r>
      <w:proofErr w:type="spellEnd"/>
      <w:r w:rsidR="004F0650">
        <w:rPr>
          <w:lang w:val="cs-CZ"/>
        </w:rPr>
        <w:t xml:space="preserve"> s velkými rozdíly v kvalitě, ale celkově se jídlo všem podařilo. Po poledním klidu</w:t>
      </w:r>
      <w:r>
        <w:rPr>
          <w:lang w:val="cs-CZ"/>
        </w:rPr>
        <w:t xml:space="preserve"> hrajeme </w:t>
      </w:r>
      <w:r w:rsidR="004F0650">
        <w:rPr>
          <w:lang w:val="cs-CZ"/>
        </w:rPr>
        <w:t xml:space="preserve">divoký </w:t>
      </w:r>
      <w:proofErr w:type="spellStart"/>
      <w:r>
        <w:rPr>
          <w:lang w:val="cs-CZ"/>
        </w:rPr>
        <w:t>sedball</w:t>
      </w:r>
      <w:proofErr w:type="spellEnd"/>
      <w:r>
        <w:rPr>
          <w:lang w:val="cs-CZ"/>
        </w:rPr>
        <w:t xml:space="preserve"> ve velké místnosti v první patře</w:t>
      </w:r>
      <w:r w:rsidR="004F0650">
        <w:rPr>
          <w:lang w:val="cs-CZ"/>
        </w:rPr>
        <w:t xml:space="preserve"> následovaný zápasem vedení, který je rozhodnutý až gólem v nastavení.</w:t>
      </w:r>
    </w:p>
    <w:p w14:paraId="562F19FB" w14:textId="0D9103F0" w:rsidR="002909C9" w:rsidRDefault="002909C9" w:rsidP="00584FE6">
      <w:pPr>
        <w:rPr>
          <w:lang w:val="cs-CZ"/>
        </w:rPr>
      </w:pPr>
      <w:r>
        <w:rPr>
          <w:lang w:val="cs-CZ"/>
        </w:rPr>
        <w:t xml:space="preserve">Další aktivitou bude infiltrování základny </w:t>
      </w:r>
      <w:proofErr w:type="spellStart"/>
      <w:r>
        <w:rPr>
          <w:lang w:val="cs-CZ"/>
        </w:rPr>
        <w:t>Goa’uldů</w:t>
      </w:r>
      <w:proofErr w:type="spellEnd"/>
      <w:r>
        <w:rPr>
          <w:lang w:val="cs-CZ"/>
        </w:rPr>
        <w:t xml:space="preserve"> a záchrana hrdinů </w:t>
      </w:r>
      <w:proofErr w:type="spellStart"/>
      <w:r>
        <w:rPr>
          <w:lang w:val="cs-CZ"/>
        </w:rPr>
        <w:t>Stargate</w:t>
      </w:r>
      <w:proofErr w:type="spellEnd"/>
      <w:r>
        <w:rPr>
          <w:lang w:val="cs-CZ"/>
        </w:rPr>
        <w:t xml:space="preserve"> Sama Cartera, Jacka </w:t>
      </w:r>
      <w:proofErr w:type="spellStart"/>
      <w:r>
        <w:rPr>
          <w:lang w:val="cs-CZ"/>
        </w:rPr>
        <w:t>O’Neilla</w:t>
      </w:r>
      <w:proofErr w:type="spellEnd"/>
      <w:r>
        <w:rPr>
          <w:lang w:val="cs-CZ"/>
        </w:rPr>
        <w:t xml:space="preserve"> a dalších. Při plížení či nábězích k chatě umírá mnoho účastníků výpravy pod tyčovými zbraněmi a </w:t>
      </w:r>
      <w:proofErr w:type="spellStart"/>
      <w:r>
        <w:rPr>
          <w:lang w:val="cs-CZ"/>
        </w:rPr>
        <w:t>zakňaktely</w:t>
      </w:r>
      <w:proofErr w:type="spellEnd"/>
      <w:r>
        <w:rPr>
          <w:lang w:val="cs-CZ"/>
        </w:rPr>
        <w:t xml:space="preserve"> </w:t>
      </w:r>
      <w:proofErr w:type="spellStart"/>
      <w:r>
        <w:rPr>
          <w:lang w:val="cs-CZ"/>
        </w:rPr>
        <w:t>Jaffů</w:t>
      </w:r>
      <w:proofErr w:type="spellEnd"/>
      <w:r>
        <w:rPr>
          <w:lang w:val="cs-CZ"/>
        </w:rPr>
        <w:t xml:space="preserve">, nakonec jsou ale všichni hrdinové osvobozeni a válečníci </w:t>
      </w:r>
      <w:proofErr w:type="spellStart"/>
      <w:r>
        <w:rPr>
          <w:lang w:val="cs-CZ"/>
        </w:rPr>
        <w:t>Jaffů</w:t>
      </w:r>
      <w:proofErr w:type="spellEnd"/>
      <w:r>
        <w:rPr>
          <w:lang w:val="cs-CZ"/>
        </w:rPr>
        <w:t xml:space="preserve"> poraženi.</w:t>
      </w:r>
    </w:p>
    <w:p w14:paraId="3879A1BA" w14:textId="50F10155" w:rsidR="002D5119" w:rsidRDefault="002909C9" w:rsidP="00584FE6">
      <w:pPr>
        <w:rPr>
          <w:lang w:val="cs-CZ"/>
        </w:rPr>
      </w:pPr>
      <w:r>
        <w:rPr>
          <w:lang w:val="cs-CZ"/>
        </w:rPr>
        <w:lastRenderedPageBreak/>
        <w:t xml:space="preserve">Před blížící se tradiční hostinou </w:t>
      </w:r>
      <w:r w:rsidR="002D5119">
        <w:rPr>
          <w:lang w:val="cs-CZ"/>
        </w:rPr>
        <w:t xml:space="preserve">ještě hrajeme Mamutovu improvizační hru, kdy jsou členové týmu rozděleni do dvojic a musejí plnit sérii úkolů. Zároveň se ve dvojici musí střídat po každém slově, což vytváří spoustu humorných a absurdních situací. Mamut navazuje na svou hru městečkem </w:t>
      </w:r>
      <w:r w:rsidR="00647698">
        <w:rPr>
          <w:lang w:val="cs-CZ"/>
        </w:rPr>
        <w:t>Palermem,</w:t>
      </w:r>
      <w:r w:rsidR="002D5119">
        <w:rPr>
          <w:lang w:val="cs-CZ"/>
        </w:rPr>
        <w:t xml:space="preserve"> u kterého si dáváme večeři (abychom nevečeřeli chipsy a křupky jako tomu často bývávalo). </w:t>
      </w:r>
    </w:p>
    <w:p w14:paraId="6E87DB5F" w14:textId="33782042" w:rsidR="00DB2111" w:rsidRDefault="002D5119" w:rsidP="00584FE6">
      <w:pPr>
        <w:rPr>
          <w:lang w:val="cs-CZ"/>
        </w:rPr>
      </w:pPr>
      <w:r>
        <w:rPr>
          <w:lang w:val="cs-CZ"/>
        </w:rPr>
        <w:t xml:space="preserve">Na počátku hostiny musí každý říct jakou sladkost </w:t>
      </w:r>
      <w:r w:rsidR="00647698">
        <w:rPr>
          <w:lang w:val="cs-CZ"/>
        </w:rPr>
        <w:t>anebo</w:t>
      </w:r>
      <w:r>
        <w:rPr>
          <w:lang w:val="cs-CZ"/>
        </w:rPr>
        <w:t xml:space="preserve"> slanost si chce vzít a proč</w:t>
      </w:r>
      <w:r w:rsidR="00B156C4">
        <w:rPr>
          <w:lang w:val="cs-CZ"/>
        </w:rPr>
        <w:t>, obvykle jsou důvody dost prozaické („Chci chipsy, protože jsou mi chutnají“), ale setkáváme se i s</w:t>
      </w:r>
      <w:r w:rsidR="00647698">
        <w:rPr>
          <w:lang w:val="cs-CZ"/>
        </w:rPr>
        <w:t> </w:t>
      </w:r>
      <w:r w:rsidR="00B156C4">
        <w:rPr>
          <w:lang w:val="cs-CZ"/>
        </w:rPr>
        <w:t>propracovanějšími</w:t>
      </w:r>
      <w:r w:rsidR="00647698">
        <w:rPr>
          <w:lang w:val="cs-CZ"/>
        </w:rPr>
        <w:t xml:space="preserve"> argumenty. Hlavním </w:t>
      </w:r>
      <w:proofErr w:type="spellStart"/>
      <w:r w:rsidR="00647698">
        <w:rPr>
          <w:lang w:val="cs-CZ"/>
        </w:rPr>
        <w:t>zkrmovačem</w:t>
      </w:r>
      <w:proofErr w:type="spellEnd"/>
      <w:r w:rsidR="00647698">
        <w:rPr>
          <w:lang w:val="cs-CZ"/>
        </w:rPr>
        <w:t xml:space="preserve"> je Shrek, který podle mého skromného názoru sám musel vypít celou dvoulitrovou </w:t>
      </w:r>
      <w:proofErr w:type="spellStart"/>
      <w:r w:rsidR="00647698">
        <w:rPr>
          <w:lang w:val="cs-CZ"/>
        </w:rPr>
        <w:t>Coca</w:t>
      </w:r>
      <w:proofErr w:type="spellEnd"/>
      <w:r w:rsidR="00647698">
        <w:rPr>
          <w:lang w:val="cs-CZ"/>
        </w:rPr>
        <w:t xml:space="preserve"> colu během dvaceti minut. Hostina je brzy u konce, protože není příliš co jíst. S vedením si povídáme, zatímco velká část členů se schovává ve svých pokojích.</w:t>
      </w:r>
      <w:r w:rsidR="00DB2111">
        <w:rPr>
          <w:lang w:val="cs-CZ"/>
        </w:rPr>
        <w:t xml:space="preserve"> Po nějaké době se rozdělujeme na dvě skupiny, skauty a vlčata, a povídáme si o období Adventu a dobrých skutcích ve skautu i mimo něj.</w:t>
      </w:r>
      <w:r w:rsidR="00100032">
        <w:rPr>
          <w:lang w:val="cs-CZ"/>
        </w:rPr>
        <w:t xml:space="preserve"> </w:t>
      </w:r>
    </w:p>
    <w:p w14:paraId="5669594E" w14:textId="7E8A2F4E" w:rsidR="00EC37BE" w:rsidRDefault="00EC37BE" w:rsidP="00584FE6">
      <w:pPr>
        <w:rPr>
          <w:lang w:val="cs-CZ"/>
        </w:rPr>
      </w:pPr>
      <w:r>
        <w:rPr>
          <w:lang w:val="cs-CZ"/>
        </w:rPr>
        <w:t>Nedělní ráno nás čeká rozcvička ve vnitřních prostor</w:t>
      </w:r>
      <w:r w:rsidR="00100032">
        <w:rPr>
          <w:lang w:val="cs-CZ"/>
        </w:rPr>
        <w:t xml:space="preserve">ách a následně se vydáváme budovat základnu a na cizí základně. Úkolem je vystavět obydlí, studny a opevnění ze surovin získaných od místních obyvatel. Na konci hry přichází útok </w:t>
      </w:r>
      <w:proofErr w:type="spellStart"/>
      <w:r w:rsidR="00100032">
        <w:rPr>
          <w:lang w:val="cs-CZ"/>
        </w:rPr>
        <w:t>Goa’uldů</w:t>
      </w:r>
      <w:proofErr w:type="spellEnd"/>
      <w:r w:rsidR="00100032">
        <w:rPr>
          <w:lang w:val="cs-CZ"/>
        </w:rPr>
        <w:t>, který týmům bere body dle schopností střelby a podle počtu vystavěných opevnění. S hrou pomáhá Prokop, který měl odjet, ale jeho vlak jednoduše nepřijel.</w:t>
      </w:r>
    </w:p>
    <w:p w14:paraId="7C6D8A1C" w14:textId="2449544E" w:rsidR="00100032" w:rsidRDefault="00100032" w:rsidP="00584FE6">
      <w:pPr>
        <w:rPr>
          <w:lang w:val="cs-CZ"/>
        </w:rPr>
      </w:pPr>
      <w:r>
        <w:rPr>
          <w:lang w:val="cs-CZ"/>
        </w:rPr>
        <w:t>Hned po hře se pouštíme do klasické bitvy o schody, která je jako obvykle vyhrocená a drsná. Tradičně vítězí tým, který bránil jako první, protože obránci mají nejvíce sil a útočníci nemají vymyšlenou taktiku, což je zásadně oslabuje oproti dalším týmům. Přidáváme také „</w:t>
      </w:r>
      <w:proofErr w:type="spellStart"/>
      <w:r>
        <w:rPr>
          <w:lang w:val="cs-CZ"/>
        </w:rPr>
        <w:t>Nakadahový</w:t>
      </w:r>
      <w:proofErr w:type="spellEnd"/>
      <w:r>
        <w:rPr>
          <w:lang w:val="cs-CZ"/>
        </w:rPr>
        <w:t xml:space="preserve"> reaktor“, který jednou za hru zabije všechny útočníky najednou.</w:t>
      </w:r>
    </w:p>
    <w:p w14:paraId="2C33F1C7" w14:textId="2AA93F7E" w:rsidR="00100032" w:rsidRDefault="00100032" w:rsidP="00584FE6">
      <w:pPr>
        <w:rPr>
          <w:lang w:val="cs-CZ"/>
        </w:rPr>
      </w:pPr>
      <w:r>
        <w:rPr>
          <w:lang w:val="cs-CZ"/>
        </w:rPr>
        <w:t xml:space="preserve">Poté už jen uklízíme společné prostory a hrajeme Matějův scrabble venku. Následně nás čeká už jen cesta na nádraží, kde hodnotíme </w:t>
      </w:r>
      <w:r w:rsidR="00B148FC">
        <w:rPr>
          <w:lang w:val="cs-CZ"/>
        </w:rPr>
        <w:t>a zakončujeme výpravu. Myslím, že se povedla a budeme se těšit na poslední akci letošního roku – Vánoční schůzce.</w:t>
      </w:r>
    </w:p>
    <w:p w14:paraId="39F58E6E" w14:textId="7BA8A48F" w:rsidR="00B148FC" w:rsidRPr="00584FE6" w:rsidRDefault="00B148FC" w:rsidP="00B148FC">
      <w:pPr>
        <w:jc w:val="right"/>
        <w:rPr>
          <w:lang w:val="cs-CZ"/>
        </w:rPr>
      </w:pPr>
      <w:r>
        <w:rPr>
          <w:lang w:val="cs-CZ"/>
        </w:rPr>
        <w:t>Pavel</w:t>
      </w:r>
    </w:p>
    <w:sectPr w:rsidR="00B148FC" w:rsidRPr="00584F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sjC1MDMyMjK3NDZV0lEKTi0uzszPAykwrAUAsS3PWiwAAAA="/>
  </w:docVars>
  <w:rsids>
    <w:rsidRoot w:val="00584FE6"/>
    <w:rsid w:val="000B1214"/>
    <w:rsid w:val="000C0A1B"/>
    <w:rsid w:val="000F578A"/>
    <w:rsid w:val="00100032"/>
    <w:rsid w:val="001E212D"/>
    <w:rsid w:val="002909C9"/>
    <w:rsid w:val="002D5119"/>
    <w:rsid w:val="003E243F"/>
    <w:rsid w:val="004A326D"/>
    <w:rsid w:val="004F0650"/>
    <w:rsid w:val="00584FE6"/>
    <w:rsid w:val="00647698"/>
    <w:rsid w:val="008A524E"/>
    <w:rsid w:val="00952EB9"/>
    <w:rsid w:val="00B148FC"/>
    <w:rsid w:val="00B156C4"/>
    <w:rsid w:val="00BA671D"/>
    <w:rsid w:val="00DB2111"/>
    <w:rsid w:val="00EC37BE"/>
    <w:rsid w:val="00F148B0"/>
    <w:rsid w:val="00FA7F78"/>
    <w:rsid w:val="00FB0F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7AFDE"/>
  <w15:chartTrackingRefBased/>
  <w15:docId w15:val="{45A73E16-C61B-409B-B0C6-E669BB2BA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TotalTime>
  <Pages>2</Pages>
  <Words>791</Words>
  <Characters>4515</Characters>
  <Application>Microsoft Office Word</Application>
  <DocSecurity>0</DocSecurity>
  <Lines>37</Lines>
  <Paragraphs>1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1</cp:revision>
  <dcterms:created xsi:type="dcterms:W3CDTF">2021-12-09T13:03:00Z</dcterms:created>
  <dcterms:modified xsi:type="dcterms:W3CDTF">2021-12-09T15:16:00Z</dcterms:modified>
</cp:coreProperties>
</file>